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C0FA1" w14:textId="07E384E2" w:rsidR="00F13578" w:rsidRPr="008C6C8B" w:rsidRDefault="00741531" w:rsidP="00741531">
      <w:pPr>
        <w:jc w:val="center"/>
        <w:rPr>
          <w:rFonts w:ascii="Times New Roman" w:hAnsi="Times New Roman" w:cs="Times New Roman"/>
          <w:color w:val="000000"/>
          <w:sz w:val="40"/>
          <w:szCs w:val="40"/>
          <w:u w:val="single"/>
        </w:rPr>
      </w:pPr>
      <w:r w:rsidRPr="008C6C8B">
        <w:rPr>
          <w:rFonts w:ascii="Times New Roman" w:hAnsi="Times New Roman" w:cs="Times New Roman"/>
          <w:color w:val="000000"/>
          <w:sz w:val="40"/>
          <w:szCs w:val="40"/>
          <w:u w:val="single"/>
        </w:rPr>
        <w:t>Uniform Cost Search &amp; Best First Search</w:t>
      </w:r>
    </w:p>
    <w:p w14:paraId="3E6D98CC" w14:textId="768BEF21" w:rsidR="00741531" w:rsidRDefault="00741531" w:rsidP="00741531">
      <w:pPr>
        <w:jc w:val="center"/>
        <w:rPr>
          <w:rFonts w:ascii="Times New Roman" w:hAnsi="Times New Roman" w:cs="Times New Roman"/>
          <w:b/>
          <w:bCs/>
          <w:color w:val="000000"/>
          <w:sz w:val="40"/>
          <w:szCs w:val="40"/>
          <w:u w:val="single"/>
        </w:rPr>
      </w:pPr>
    </w:p>
    <w:p w14:paraId="7161B9A6" w14:textId="77771C62" w:rsidR="008C6C8B" w:rsidRDefault="008C6C8B" w:rsidP="00741531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>
        <w:rPr>
          <w:rFonts w:ascii="Times New Roman" w:hAnsi="Times New Roman" w:cs="Times New Roman"/>
          <w:color w:val="000000"/>
          <w:sz w:val="40"/>
          <w:szCs w:val="40"/>
        </w:rPr>
        <w:t>Question</w:t>
      </w:r>
    </w:p>
    <w:p w14:paraId="2F88DA02" w14:textId="5CC0EFDD" w:rsidR="008C6C8B" w:rsidRDefault="008C6C8B" w:rsidP="008C6C8B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>
        <w:rPr>
          <w:noProof/>
        </w:rPr>
        <w:drawing>
          <wp:inline distT="0" distB="0" distL="0" distR="0" wp14:anchorId="547FBB84" wp14:editId="3BD810EB">
            <wp:extent cx="6553200" cy="4951307"/>
            <wp:effectExtent l="76200" t="76200" r="133350" b="135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560615" cy="495690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12B05B" w14:textId="77777777" w:rsidR="009B105C" w:rsidRDefault="009B105C">
      <w:pPr>
        <w:rPr>
          <w:rFonts w:ascii="Times New Roman" w:hAnsi="Times New Roman" w:cs="Times New Roman"/>
          <w:color w:val="000000"/>
          <w:sz w:val="40"/>
          <w:szCs w:val="40"/>
        </w:rPr>
      </w:pPr>
      <w:r>
        <w:rPr>
          <w:rFonts w:ascii="Times New Roman" w:hAnsi="Times New Roman" w:cs="Times New Roman"/>
          <w:color w:val="000000"/>
          <w:sz w:val="40"/>
          <w:szCs w:val="40"/>
        </w:rPr>
        <w:br w:type="page"/>
      </w:r>
    </w:p>
    <w:p w14:paraId="70BED204" w14:textId="6004822D" w:rsidR="008C6C8B" w:rsidRDefault="008C6C8B" w:rsidP="008C6C8B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>
        <w:rPr>
          <w:rFonts w:ascii="Times New Roman" w:hAnsi="Times New Roman" w:cs="Times New Roman"/>
          <w:color w:val="000000"/>
          <w:sz w:val="40"/>
          <w:szCs w:val="40"/>
        </w:rPr>
        <w:lastRenderedPageBreak/>
        <w:t xml:space="preserve">Public Test Case </w:t>
      </w:r>
    </w:p>
    <w:p w14:paraId="2802E080" w14:textId="116B5469" w:rsidR="009B105C" w:rsidRDefault="009B105C" w:rsidP="008C6C8B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5D9205AD" w14:textId="1004E385" w:rsidR="004C6436" w:rsidRDefault="009B105C" w:rsidP="008C6C8B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  <w:r>
        <w:rPr>
          <w:noProof/>
        </w:rPr>
        <w:drawing>
          <wp:inline distT="0" distB="0" distL="0" distR="0" wp14:anchorId="264BEC70" wp14:editId="66C09495">
            <wp:extent cx="3419475" cy="4943475"/>
            <wp:effectExtent l="76200" t="76200" r="142875" b="1428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49434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9926E1" w14:textId="77777777" w:rsidR="004C6436" w:rsidRDefault="004C6436">
      <w:pPr>
        <w:rPr>
          <w:rFonts w:ascii="Times New Roman" w:hAnsi="Times New Roman" w:cs="Times New Roman"/>
          <w:color w:val="000000"/>
          <w:sz w:val="40"/>
          <w:szCs w:val="40"/>
        </w:rPr>
      </w:pPr>
      <w:r>
        <w:rPr>
          <w:rFonts w:ascii="Times New Roman" w:hAnsi="Times New Roman" w:cs="Times New Roman"/>
          <w:color w:val="000000"/>
          <w:sz w:val="40"/>
          <w:szCs w:val="40"/>
        </w:rPr>
        <w:br w:type="page"/>
      </w:r>
    </w:p>
    <w:p w14:paraId="757120D1" w14:textId="214962CD" w:rsidR="009B105C" w:rsidRDefault="009B105C" w:rsidP="008C6C8B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17601F5A" w14:textId="30C84114" w:rsidR="004C6436" w:rsidRDefault="004C6436" w:rsidP="004C6436">
      <w:pPr>
        <w:rPr>
          <w:rFonts w:ascii="Times New Roman" w:hAnsi="Times New Roman" w:cs="Times New Roman"/>
          <w:color w:val="000000"/>
          <w:sz w:val="32"/>
          <w:szCs w:val="32"/>
        </w:rPr>
      </w:pPr>
      <w:r>
        <w:rPr>
          <w:rFonts w:ascii="Times New Roman" w:hAnsi="Times New Roman" w:cs="Times New Roman"/>
          <w:color w:val="000000"/>
          <w:sz w:val="32"/>
          <w:szCs w:val="32"/>
        </w:rPr>
        <w:t>Code:</w:t>
      </w:r>
    </w:p>
    <w:p w14:paraId="7EBAEDF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#include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iostream"</w:t>
      </w:r>
    </w:p>
    <w:p w14:paraId="64480A8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#include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vector"</w:t>
      </w:r>
    </w:p>
    <w:p w14:paraId="3AC7AE6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#include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algorithm"</w:t>
      </w:r>
    </w:p>
    <w:p w14:paraId="1979D64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#define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 xml:space="preserve"> inf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0e6</w:t>
      </w:r>
    </w:p>
    <w:p w14:paraId="721EDC4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usin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namespac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st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24F5724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772CCEC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struc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{</w:t>
      </w:r>
    </w:p>
    <w:p w14:paraId="0D06683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49D9B70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;</w:t>
      </w:r>
    </w:p>
    <w:p w14:paraId="404ED98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2BFC48B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voi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vect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&gt;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&amp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087F710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C20B2E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f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=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++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2D7BFDB8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i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 &amp;&amp; !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&amp;&amp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&gt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+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){</w:t>
      </w:r>
    </w:p>
    <w:p w14:paraId="08C13F5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78A852C8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+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6C7CC2D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094C43A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_bac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4DCCD78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467633A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  }</w:t>
      </w:r>
    </w:p>
    <w:p w14:paraId="3FA8A26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436B124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</w:t>
      </w:r>
    </w:p>
    <w:p w14:paraId="7DA7EA0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2DC9108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bool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highe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a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b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158B5E0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retur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a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&gt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b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EA26C9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</w:t>
      </w:r>
    </w:p>
    <w:p w14:paraId="582B912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1A6B570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voi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r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vect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&gt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22F6C90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f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=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siz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;++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</w:t>
      </w:r>
    </w:p>
    <w:p w14:paraId="708A62A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ut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]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+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 "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07F6EC4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ut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EE0000"/>
          <w:sz w:val="27"/>
          <w:szCs w:val="27"/>
          <w:lang w:val="en-IN" w:eastAsia="en-IN"/>
        </w:rPr>
        <w:t>\n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26D3D47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</w:t>
      </w:r>
    </w:p>
    <w:p w14:paraId="2789825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6159F92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voi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trac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vect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&gt;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&amp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a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53B92EA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lastRenderedPageBreak/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i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0240A24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a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_bac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049F3CB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retur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6BE8082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3F8E87D2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els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{</w:t>
      </w:r>
    </w:p>
    <w:p w14:paraId="59FD59F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a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_bac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6771D21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trac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a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);</w:t>
      </w:r>
    </w:p>
    <w:p w14:paraId="1495A96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4C8FACB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</w:t>
      </w:r>
    </w:p>
    <w:p w14:paraId="3EE2482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09F66E7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uniCostSearc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4DF969F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u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7463A15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2D317AA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5E3BD9E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392315F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vect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&gt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20F3EB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vect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&gt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6DE4AD1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78D2472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36010C6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f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=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++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61464FF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6175C00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7D554A9F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4C1CB3C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042A3A4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630B87B8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4C627F5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79BB790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281FE92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6B3F3EC6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whil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74581D1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i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empt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){</w:t>
      </w:r>
    </w:p>
    <w:p w14:paraId="7360588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ut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Path Not Possible</w:t>
      </w:r>
      <w:r w:rsidRPr="004C6436">
        <w:rPr>
          <w:rFonts w:ascii="JetBrains Mono" w:eastAsia="Times New Roman" w:hAnsi="JetBrains Mono" w:cs="JetBrains Mono"/>
          <w:color w:val="EE0000"/>
          <w:sz w:val="27"/>
          <w:szCs w:val="27"/>
          <w:lang w:val="en-IN" w:eastAsia="en-IN"/>
        </w:rPr>
        <w:t>\n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5230881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brea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2AE2710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  }</w:t>
      </w:r>
    </w:p>
    <w:p w14:paraId="4C166DEF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13844E9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so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begi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,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highe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55C84F8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siz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() -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]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00A0936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op_bac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;</w:t>
      </w:r>
    </w:p>
    <w:p w14:paraId="2B431B8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4883C65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i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025DA53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lastRenderedPageBreak/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u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5D989682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brea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41D2DD6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  }</w:t>
      </w:r>
    </w:p>
    <w:p w14:paraId="5184CA0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6E465F6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u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CC7DB5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3A36BDD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611D0EF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32D4B06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247FB3D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trac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5221F0F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revers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begi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);</w:t>
      </w:r>
    </w:p>
    <w:p w14:paraId="7B268C6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10E5F0C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retur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siz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() -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]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6052477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</w:t>
      </w:r>
    </w:p>
    <w:p w14:paraId="4F8CD69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6911D67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voi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Child2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vect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&gt;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&amp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6C5E85F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0146985F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f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=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++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0C50322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i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 &amp;&amp; !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&amp;&amp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&gt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+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){</w:t>
      </w:r>
    </w:p>
    <w:p w14:paraId="7BA1D4F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0A75082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+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46C6836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48AAF77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_bac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hil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61E40776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ndex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03FF3068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  }</w:t>
      </w:r>
    </w:p>
    <w:p w14:paraId="6FF0C6E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030B131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</w:t>
      </w:r>
    </w:p>
    <w:p w14:paraId="5AE903CB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38436EC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bestFirstSearc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0DFE4FBF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u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7045F85F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4756583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vect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&gt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5683DC3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vect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267F99"/>
          <w:sz w:val="27"/>
          <w:szCs w:val="27"/>
          <w:lang w:val="en-IN" w:eastAsia="en-IN"/>
        </w:rPr>
        <w:t>lin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&gt;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BA45C2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0B70687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726543D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31E8BDC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48C4CB4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f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=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++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40B6B8F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lastRenderedPageBreak/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3CE367C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7B10002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2FE3868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46ABD9B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49CBBC3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28012E9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5064A30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Child2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3FCE42E4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66E9036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whil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1433CFA6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i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empt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){</w:t>
      </w:r>
    </w:p>
    <w:p w14:paraId="22B1CF4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ut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Path Not Possible</w:t>
      </w:r>
      <w:r w:rsidRPr="004C6436">
        <w:rPr>
          <w:rFonts w:ascii="JetBrains Mono" w:eastAsia="Times New Roman" w:hAnsi="JetBrains Mono" w:cs="JetBrains Mono"/>
          <w:color w:val="EE0000"/>
          <w:sz w:val="27"/>
          <w:szCs w:val="27"/>
          <w:lang w:val="en-IN" w:eastAsia="en-IN"/>
        </w:rPr>
        <w:t>\n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A6889B8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brea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3778058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  }</w:t>
      </w:r>
    </w:p>
    <w:p w14:paraId="1279C46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647120A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so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begi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,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highe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62FF6496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siz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() -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]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7AC2C33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op_bac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;</w:t>
      </w:r>
    </w:p>
    <w:p w14:paraId="1CC8882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541AF76F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if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299345E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u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1EE5E7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break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00AA5B5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  }</w:t>
      </w:r>
    </w:p>
    <w:p w14:paraId="227DD75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50BBF9A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u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566666F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3188A5F6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pushChild2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queu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key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visite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6253A9D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3EA8081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4F4AD91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trac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re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de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0576D11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revers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begi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);</w:t>
      </w:r>
    </w:p>
    <w:p w14:paraId="3A407716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56255A03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retur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s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pat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.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size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() - 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1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]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71FB08D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</w:t>
      </w:r>
    </w:p>
    <w:p w14:paraId="468E3110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57FD057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mai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){</w:t>
      </w:r>
    </w:p>
    <w:p w14:paraId="20C740C2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UCS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BFS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70C117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in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gt;&g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4507DF6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5A12109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*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*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0214389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lastRenderedPageBreak/>
        <w:t xml:space="preserve"> 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*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5CCBE5BA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1538E77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f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=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++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{</w:t>
      </w:r>
    </w:p>
    <w:p w14:paraId="43158BD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] =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new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2CA374E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15C79C2E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f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j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=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j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++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j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</w:t>
      </w:r>
    </w:p>
    <w:p w14:paraId="25BF4C48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in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gt;&g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j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36DE292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  }</w:t>
      </w:r>
    </w:p>
    <w:p w14:paraId="03DD32C2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57F0E66F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AF00DB"/>
          <w:sz w:val="27"/>
          <w:szCs w:val="27"/>
          <w:lang w:val="en-IN" w:eastAsia="en-IN"/>
        </w:rPr>
        <w:t>for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00FF"/>
          <w:sz w:val="27"/>
          <w:szCs w:val="27"/>
          <w:lang w:val="en-IN" w:eastAsia="en-IN"/>
        </w:rPr>
        <w:t>in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=</w:t>
      </w:r>
      <w:r w:rsidRPr="004C6436">
        <w:rPr>
          <w:rFonts w:ascii="JetBrains Mono" w:eastAsia="Times New Roman" w:hAnsi="JetBrains Mono" w:cs="JetBrains Mono"/>
          <w:color w:val="098658"/>
          <w:sz w:val="27"/>
          <w:szCs w:val="27"/>
          <w:lang w:val="en-IN" w:eastAsia="en-IN"/>
        </w:rPr>
        <w:t>0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++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</w:t>
      </w:r>
    </w:p>
    <w:p w14:paraId="4FC525BC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in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gt;&g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[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i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];</w:t>
      </w:r>
    </w:p>
    <w:p w14:paraId="59458F56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</w:p>
    <w:p w14:paraId="5C98C19D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in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gt;&g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gt;&g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6B48890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--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--;</w:t>
      </w:r>
    </w:p>
    <w:p w14:paraId="58BE18C7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</w:p>
    <w:p w14:paraId="0FC96389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UCS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uniCostSearc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3BFC3F0F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BFS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 = 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bestFirstSearc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(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g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start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n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end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,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h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);</w:t>
      </w:r>
    </w:p>
    <w:p w14:paraId="570BF671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</w:p>
    <w:p w14:paraId="00FA3EA5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 xml:space="preserve">  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cout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UCS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EE0000"/>
          <w:sz w:val="27"/>
          <w:szCs w:val="27"/>
          <w:lang w:val="en-IN" w:eastAsia="en-IN"/>
        </w:rPr>
        <w:t>\n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BFS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EE0000"/>
          <w:sz w:val="27"/>
          <w:szCs w:val="27"/>
          <w:lang w:val="en-IN" w:eastAsia="en-IN"/>
        </w:rPr>
        <w:t>\n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UCS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-</w:t>
      </w:r>
      <w:r w:rsidRPr="004C6436">
        <w:rPr>
          <w:rFonts w:ascii="JetBrains Mono" w:eastAsia="Times New Roman" w:hAnsi="JetBrains Mono" w:cs="JetBrains Mono"/>
          <w:color w:val="001080"/>
          <w:sz w:val="27"/>
          <w:szCs w:val="27"/>
          <w:lang w:val="en-IN" w:eastAsia="en-IN"/>
        </w:rPr>
        <w:t>BFS</w:t>
      </w:r>
      <w:r w:rsidRPr="004C6436">
        <w:rPr>
          <w:rFonts w:ascii="JetBrains Mono" w:eastAsia="Times New Roman" w:hAnsi="JetBrains Mono" w:cs="JetBrains Mono"/>
          <w:color w:val="795E26"/>
          <w:sz w:val="27"/>
          <w:szCs w:val="27"/>
          <w:lang w:val="en-IN" w:eastAsia="en-IN"/>
        </w:rPr>
        <w:t>&lt;&lt;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EE0000"/>
          <w:sz w:val="27"/>
          <w:szCs w:val="27"/>
          <w:lang w:val="en-IN" w:eastAsia="en-IN"/>
        </w:rPr>
        <w:t>\n</w:t>
      </w:r>
      <w:r w:rsidRPr="004C6436">
        <w:rPr>
          <w:rFonts w:ascii="JetBrains Mono" w:eastAsia="Times New Roman" w:hAnsi="JetBrains Mono" w:cs="JetBrains Mono"/>
          <w:color w:val="A31515"/>
          <w:sz w:val="27"/>
          <w:szCs w:val="27"/>
          <w:lang w:val="en-IN" w:eastAsia="en-IN"/>
        </w:rPr>
        <w:t>"</w:t>
      </w: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;</w:t>
      </w:r>
    </w:p>
    <w:p w14:paraId="1B420182" w14:textId="77777777" w:rsidR="004C6436" w:rsidRPr="004C6436" w:rsidRDefault="004C6436" w:rsidP="004C6436">
      <w:pPr>
        <w:shd w:val="clear" w:color="auto" w:fill="FFFFFF"/>
        <w:spacing w:after="0" w:line="360" w:lineRule="atLeast"/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</w:pPr>
      <w:r w:rsidRPr="004C6436">
        <w:rPr>
          <w:rFonts w:ascii="JetBrains Mono" w:eastAsia="Times New Roman" w:hAnsi="JetBrains Mono" w:cs="JetBrains Mono"/>
          <w:color w:val="000000"/>
          <w:sz w:val="27"/>
          <w:szCs w:val="27"/>
          <w:lang w:val="en-IN" w:eastAsia="en-IN"/>
        </w:rPr>
        <w:t>}</w:t>
      </w:r>
    </w:p>
    <w:p w14:paraId="0D75780E" w14:textId="77777777" w:rsidR="004C6436" w:rsidRPr="004C6436" w:rsidRDefault="004C6436" w:rsidP="004C6436">
      <w:pPr>
        <w:rPr>
          <w:rFonts w:ascii="Times New Roman" w:hAnsi="Times New Roman" w:cs="Times New Roman"/>
          <w:color w:val="000000"/>
          <w:sz w:val="32"/>
          <w:szCs w:val="32"/>
        </w:rPr>
      </w:pPr>
    </w:p>
    <w:p w14:paraId="3182A3F8" w14:textId="77777777" w:rsidR="009B105C" w:rsidRDefault="009B105C" w:rsidP="008C6C8B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0B526B27" w14:textId="77777777" w:rsidR="008C6C8B" w:rsidRPr="008C6C8B" w:rsidRDefault="008C6C8B" w:rsidP="008C6C8B">
      <w:pPr>
        <w:jc w:val="center"/>
        <w:rPr>
          <w:rFonts w:ascii="Times New Roman" w:hAnsi="Times New Roman" w:cs="Times New Roman"/>
          <w:color w:val="000000"/>
          <w:sz w:val="40"/>
          <w:szCs w:val="40"/>
        </w:rPr>
      </w:pPr>
    </w:p>
    <w:p w14:paraId="4069CB12" w14:textId="20C06C23" w:rsidR="00741531" w:rsidRPr="008C6C8B" w:rsidRDefault="00741531" w:rsidP="00741531">
      <w:pPr>
        <w:jc w:val="center"/>
        <w:rPr>
          <w:rFonts w:ascii="Times New Roman" w:hAnsi="Times New Roman" w:cs="Times New Roman"/>
          <w:sz w:val="40"/>
          <w:szCs w:val="40"/>
        </w:rPr>
      </w:pPr>
    </w:p>
    <w:sectPr w:rsidR="00741531" w:rsidRPr="008C6C8B" w:rsidSect="008C6C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HGPP N+ CM R 12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wsjCxNDCwMLQ0NDRQ0lEKTi0uzszPAykwrAUA+0UCPCwAAAA="/>
  </w:docVars>
  <w:rsids>
    <w:rsidRoot w:val="009A45CE"/>
    <w:rsid w:val="000B07C5"/>
    <w:rsid w:val="001B0509"/>
    <w:rsid w:val="004C6436"/>
    <w:rsid w:val="005316CD"/>
    <w:rsid w:val="00693D37"/>
    <w:rsid w:val="00741531"/>
    <w:rsid w:val="00860E94"/>
    <w:rsid w:val="008C6C8B"/>
    <w:rsid w:val="008D0114"/>
    <w:rsid w:val="009A45CE"/>
    <w:rsid w:val="009B105C"/>
    <w:rsid w:val="00B752B8"/>
    <w:rsid w:val="00E759F7"/>
    <w:rsid w:val="00F13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778EF"/>
  <w15:docId w15:val="{E07F674E-9FEF-4A65-8074-D19FBA600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A45CE"/>
    <w:pPr>
      <w:autoSpaceDE w:val="0"/>
      <w:autoSpaceDN w:val="0"/>
      <w:adjustRightInd w:val="0"/>
      <w:spacing w:after="0" w:line="240" w:lineRule="auto"/>
    </w:pPr>
    <w:rPr>
      <w:rFonts w:ascii="FHGPP N+ CM R 12" w:eastAsia="MS Mincho" w:hAnsi="FHGPP N+ CM R 12" w:cs="FHGPP N+ CM R 12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5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5C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349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3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44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2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4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8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3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6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48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0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7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2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4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6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8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0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3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f741af1-a74b-4e7a-9445-f6c40c341c2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88B6036BB2A54FB03C276F1EB89437" ma:contentTypeVersion="3" ma:contentTypeDescription="Create a new document." ma:contentTypeScope="" ma:versionID="22126b62096f55e2524614842ac65408">
  <xsd:schema xmlns:xsd="http://www.w3.org/2001/XMLSchema" xmlns:xs="http://www.w3.org/2001/XMLSchema" xmlns:p="http://schemas.microsoft.com/office/2006/metadata/properties" xmlns:ns2="cf741af1-a74b-4e7a-9445-f6c40c341c2e" targetNamespace="http://schemas.microsoft.com/office/2006/metadata/properties" ma:root="true" ma:fieldsID="1ee815adbd09211496824b84cc7a21f5" ns2:_="">
    <xsd:import namespace="cf741af1-a74b-4e7a-9445-f6c40c341c2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741af1-a74b-4e7a-9445-f6c40c341c2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95C7BF-7876-454D-A7CE-F9A11B6497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39B850-E260-4293-B23B-866DD03F4D19}">
  <ds:schemaRefs>
    <ds:schemaRef ds:uri="http://schemas.microsoft.com/office/2006/metadata/properties"/>
    <ds:schemaRef ds:uri="http://schemas.microsoft.com/office/infopath/2007/PartnerControls"/>
    <ds:schemaRef ds:uri="cf741af1-a74b-4e7a-9445-f6c40c341c2e"/>
  </ds:schemaRefs>
</ds:datastoreItem>
</file>

<file path=customXml/itemProps3.xml><?xml version="1.0" encoding="utf-8"?>
<ds:datastoreItem xmlns:ds="http://schemas.openxmlformats.org/officeDocument/2006/customXml" ds:itemID="{0267EA1F-1E4A-4892-A1C8-183EEF5D6A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741af1-a74b-4e7a-9445-f6c40c341c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7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SHUTOSH ARDU</cp:lastModifiedBy>
  <cp:revision>11</cp:revision>
  <dcterms:created xsi:type="dcterms:W3CDTF">2022-01-16T05:35:00Z</dcterms:created>
  <dcterms:modified xsi:type="dcterms:W3CDTF">2022-02-11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88B6036BB2A54FB03C276F1EB89437</vt:lpwstr>
  </property>
</Properties>
</file>